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42FE" w:rsidRDefault="00507745" w:rsidP="009D0C9A">
      <w:pPr>
        <w:rPr>
          <w:color w:val="FF0000"/>
        </w:rPr>
      </w:pPr>
      <w:r w:rsidRPr="00507745">
        <w:rPr>
          <w:color w:val="FF0000"/>
        </w:rPr>
        <w:t>COURSE DETAILS</w:t>
      </w:r>
    </w:p>
    <w:p w:rsidR="009D0C9A" w:rsidRDefault="009D0C9A" w:rsidP="00507745">
      <w:pPr>
        <w:spacing w:after="120"/>
        <w:rPr>
          <w:color w:val="FF0000"/>
        </w:rPr>
      </w:pPr>
    </w:p>
    <w:tbl>
      <w:tblPr>
        <w:tblStyle w:val="TableGrid1"/>
        <w:tblW w:w="774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</w:tblGrid>
      <w:tr w:rsidR="009D0C9A" w:rsidRPr="00BE7A7B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</w:tr>
      <w:tr w:rsidR="009D0C9A" w:rsidRPr="00BE7A7B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Date of Training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Location 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</w:tr>
    </w:tbl>
    <w:p w:rsidR="009D0C9A" w:rsidRDefault="009D0C9A" w:rsidP="009D0C9A">
      <w:pPr>
        <w:rPr>
          <w:lang w:eastAsia="ja-JP"/>
        </w:rPr>
      </w:pPr>
    </w:p>
    <w:tbl>
      <w:tblPr>
        <w:tblStyle w:val="TableGrid1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9D0C9A" w:rsidRPr="00BE7A7B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</w:tr>
      <w:tr w:rsidR="009D0C9A" w:rsidRPr="00BE7A7B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Instructor Nam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Phon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Email</w:t>
            </w:r>
          </w:p>
        </w:tc>
      </w:tr>
    </w:tbl>
    <w:p w:rsidR="009D0C9A" w:rsidRDefault="009D0C9A" w:rsidP="009D0C9A">
      <w:pPr>
        <w:rPr>
          <w:lang w:eastAsia="ja-JP"/>
        </w:rPr>
      </w:pPr>
    </w:p>
    <w:tbl>
      <w:tblPr>
        <w:tblStyle w:val="TableGrid1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9D0C9A" w:rsidRPr="00BE7A7B" w:rsidTr="00A619F1">
        <w:tc>
          <w:tcPr>
            <w:tcW w:w="10710" w:type="dxa"/>
            <w:tcBorders>
              <w:top w:val="nil"/>
              <w:bottom w:val="single" w:sz="4" w:space="0" w:color="auto"/>
            </w:tcBorders>
          </w:tcPr>
          <w:p w:rsidR="009D0C9A" w:rsidRPr="00BE7A7B" w:rsidRDefault="009D0C9A" w:rsidP="00A619F1">
            <w:pPr>
              <w:rPr>
                <w:rFonts w:eastAsia="Times New Roman" w:cs="Times New Roman"/>
                <w:szCs w:val="24"/>
              </w:rPr>
            </w:pPr>
            <w:bookmarkStart w:id="0" w:name="_Hlk19257278"/>
          </w:p>
        </w:tc>
      </w:tr>
      <w:tr w:rsidR="009D0C9A" w:rsidRPr="00BE7A7B" w:rsidTr="00A619F1">
        <w:trPr>
          <w:trHeight w:val="323"/>
        </w:trPr>
        <w:tc>
          <w:tcPr>
            <w:tcW w:w="10710" w:type="dxa"/>
            <w:tcBorders>
              <w:top w:val="single" w:sz="4" w:space="0" w:color="auto"/>
              <w:bottom w:val="nil"/>
            </w:tcBorders>
            <w:vAlign w:val="center"/>
          </w:tcPr>
          <w:p w:rsidR="009D0C9A" w:rsidRPr="00507745" w:rsidRDefault="009D0C9A" w:rsidP="00A619F1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Course Title</w:t>
            </w:r>
          </w:p>
        </w:tc>
      </w:tr>
      <w:bookmarkEnd w:id="0"/>
    </w:tbl>
    <w:p w:rsidR="009D0C9A" w:rsidRDefault="009D0C9A" w:rsidP="009D0C9A">
      <w:pPr>
        <w:rPr>
          <w:lang w:eastAsia="ja-JP"/>
        </w:rPr>
      </w:pPr>
    </w:p>
    <w:tbl>
      <w:tblPr>
        <w:tblStyle w:val="TableGrid1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9D0C9A" w:rsidRPr="009D0C9A" w:rsidTr="00A619F1">
        <w:tc>
          <w:tcPr>
            <w:tcW w:w="10710" w:type="dxa"/>
            <w:tcBorders>
              <w:top w:val="nil"/>
              <w:bottom w:val="single" w:sz="4" w:space="0" w:color="auto"/>
            </w:tcBorders>
          </w:tcPr>
          <w:p w:rsidR="009D0C9A" w:rsidRPr="009D0C9A" w:rsidRDefault="009D0C9A" w:rsidP="00A619F1">
            <w:pPr>
              <w:spacing w:line="276" w:lineRule="auto"/>
              <w:rPr>
                <w:lang w:eastAsia="ja-JP"/>
              </w:rPr>
            </w:pPr>
          </w:p>
        </w:tc>
      </w:tr>
      <w:tr w:rsidR="009D0C9A" w:rsidRPr="009D0C9A" w:rsidTr="00A619F1">
        <w:trPr>
          <w:trHeight w:val="323"/>
        </w:trPr>
        <w:tc>
          <w:tcPr>
            <w:tcW w:w="10710" w:type="dxa"/>
            <w:tcBorders>
              <w:top w:val="single" w:sz="4" w:space="0" w:color="auto"/>
              <w:bottom w:val="nil"/>
            </w:tcBorders>
            <w:vAlign w:val="center"/>
          </w:tcPr>
          <w:p w:rsidR="009D0C9A" w:rsidRPr="009D0C9A" w:rsidRDefault="009D0C9A" w:rsidP="00A619F1">
            <w:pPr>
              <w:spacing w:line="276" w:lineRule="auto"/>
              <w:rPr>
                <w:lang w:eastAsia="ja-JP"/>
              </w:rPr>
            </w:pPr>
            <w:r w:rsidRPr="009D0C9A">
              <w:rPr>
                <w:lang w:eastAsia="ja-JP"/>
              </w:rPr>
              <w:t xml:space="preserve">Course </w:t>
            </w:r>
            <w:r>
              <w:rPr>
                <w:lang w:eastAsia="ja-JP"/>
              </w:rPr>
              <w:t>Description</w:t>
            </w:r>
          </w:p>
        </w:tc>
      </w:tr>
    </w:tbl>
    <w:p w:rsidR="009D0C9A" w:rsidRDefault="009D0C9A" w:rsidP="00507745">
      <w:pPr>
        <w:spacing w:after="120"/>
        <w:rPr>
          <w:color w:val="FF0000"/>
        </w:rPr>
      </w:pPr>
    </w:p>
    <w:p w:rsidR="00E5550C" w:rsidRPr="00507745" w:rsidRDefault="00507745" w:rsidP="00507745">
      <w:pPr>
        <w:spacing w:after="120"/>
        <w:rPr>
          <w:color w:val="FF0000"/>
        </w:rPr>
      </w:pPr>
      <w:r w:rsidRPr="00507745">
        <w:rPr>
          <w:color w:val="FF0000"/>
        </w:rPr>
        <w:t>CONFIRMATION</w:t>
      </w:r>
    </w:p>
    <w:p w:rsidR="00E5550C" w:rsidRDefault="00E5550C" w:rsidP="00E5550C">
      <w:pPr>
        <w:jc w:val="both"/>
        <w:rPr>
          <w:lang w:eastAsia="ja-JP"/>
        </w:rPr>
      </w:pPr>
      <w:r>
        <w:rPr>
          <w:lang w:eastAsia="ja-JP"/>
        </w:rPr>
        <w:t xml:space="preserve">By signing the below, the trainee acknowledges that they fully understand the contents of the training provided. Additionally, they agree to abide by all Florida Tech SOP’s, Polices, Manuals, </w:t>
      </w:r>
      <w:r w:rsidR="00462E53">
        <w:rPr>
          <w:lang w:eastAsia="ja-JP"/>
        </w:rPr>
        <w:t xml:space="preserve">and </w:t>
      </w:r>
      <w:r>
        <w:rPr>
          <w:lang w:eastAsia="ja-JP"/>
        </w:rPr>
        <w:t xml:space="preserve">Plans pertaining to this training; and all Federal, State, and Local regulations </w:t>
      </w:r>
      <w:r w:rsidR="00507745">
        <w:rPr>
          <w:lang w:eastAsia="ja-JP"/>
        </w:rPr>
        <w:t xml:space="preserve">as well as industry standards </w:t>
      </w:r>
      <w:r>
        <w:rPr>
          <w:lang w:eastAsia="ja-JP"/>
        </w:rPr>
        <w:t>to ensure compliance.</w:t>
      </w:r>
    </w:p>
    <w:p w:rsidR="009D0C9A" w:rsidRDefault="009D0C9A" w:rsidP="00507745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507745" w:rsidRPr="00507745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</w:tr>
      <w:tr w:rsidR="00507745" w:rsidRPr="00507745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507745" w:rsidRDefault="00507745" w:rsidP="00507745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507745" w:rsidRPr="00507745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</w:tr>
      <w:tr w:rsidR="00507745" w:rsidRPr="00507745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507745" w:rsidRDefault="00507745" w:rsidP="00507745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507745" w:rsidRPr="00507745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</w:tr>
      <w:tr w:rsidR="00507745" w:rsidRPr="00507745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507745" w:rsidRDefault="00507745" w:rsidP="00507745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507745" w:rsidRPr="00507745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</w:tr>
      <w:tr w:rsidR="00507745" w:rsidRPr="00507745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507745" w:rsidRDefault="00507745" w:rsidP="00507745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507745" w:rsidRPr="00507745" w:rsidTr="00A619F1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</w:tr>
      <w:tr w:rsidR="00507745" w:rsidRPr="00507745" w:rsidTr="00A619F1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507745" w:rsidRPr="00507745" w:rsidRDefault="00507745" w:rsidP="00507745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0A3597">
      <w:pPr>
        <w:rPr>
          <w:lang w:eastAsia="ja-JP"/>
        </w:rPr>
      </w:pPr>
    </w:p>
    <w:p w:rsidR="00DF2BDE" w:rsidRDefault="00DF2BDE">
      <w:pPr>
        <w:spacing w:after="200"/>
        <w:rPr>
          <w:lang w:eastAsia="ja-JP"/>
        </w:rPr>
      </w:pPr>
      <w:r>
        <w:rPr>
          <w:lang w:eastAsia="ja-JP"/>
        </w:rPr>
        <w:br w:type="page"/>
      </w: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507745" w:rsidRDefault="00507745" w:rsidP="000A3597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0A3597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DF2BDE">
      <w:pPr>
        <w:rPr>
          <w:lang w:eastAsia="ja-JP"/>
        </w:rPr>
      </w:pPr>
    </w:p>
    <w:tbl>
      <w:tblPr>
        <w:tblStyle w:val="TableGrid"/>
        <w:tblW w:w="10710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270"/>
        <w:gridCol w:w="3780"/>
        <w:gridCol w:w="270"/>
        <w:gridCol w:w="2970"/>
      </w:tblGrid>
      <w:tr w:rsidR="00DF2BDE" w:rsidRPr="00507745" w:rsidTr="00126194">
        <w:tc>
          <w:tcPr>
            <w:tcW w:w="342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nil"/>
              <w:bottom w:val="single" w:sz="4" w:space="0" w:color="auto"/>
            </w:tcBorders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</w:tr>
      <w:tr w:rsidR="00DF2BDE" w:rsidRPr="00507745" w:rsidTr="00126194">
        <w:trPr>
          <w:trHeight w:val="323"/>
        </w:trPr>
        <w:tc>
          <w:tcPr>
            <w:tcW w:w="342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Print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Trainee Signature</w:t>
            </w:r>
          </w:p>
        </w:tc>
        <w:tc>
          <w:tcPr>
            <w:tcW w:w="270" w:type="dxa"/>
            <w:tcBorders>
              <w:top w:val="nil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</w:p>
        </w:tc>
        <w:tc>
          <w:tcPr>
            <w:tcW w:w="2970" w:type="dxa"/>
            <w:tcBorders>
              <w:top w:val="single" w:sz="4" w:space="0" w:color="auto"/>
              <w:bottom w:val="nil"/>
            </w:tcBorders>
            <w:vAlign w:val="center"/>
          </w:tcPr>
          <w:p w:rsidR="00DF2BDE" w:rsidRPr="00507745" w:rsidRDefault="00DF2BDE" w:rsidP="00126194">
            <w:pPr>
              <w:spacing w:line="276" w:lineRule="auto"/>
              <w:rPr>
                <w:lang w:eastAsia="ja-JP"/>
              </w:rPr>
            </w:pPr>
            <w:r w:rsidRPr="00507745">
              <w:rPr>
                <w:lang w:eastAsia="ja-JP"/>
              </w:rPr>
              <w:t>Florida Tech ID#</w:t>
            </w:r>
          </w:p>
        </w:tc>
      </w:tr>
    </w:tbl>
    <w:p w:rsidR="00DF2BDE" w:rsidRDefault="00DF2BDE" w:rsidP="00DF2BDE">
      <w:pPr>
        <w:rPr>
          <w:lang w:eastAsia="ja-JP"/>
        </w:rPr>
      </w:pPr>
    </w:p>
    <w:p w:rsidR="00DF2BDE" w:rsidRDefault="00DF2BDE" w:rsidP="000A3597">
      <w:pPr>
        <w:rPr>
          <w:lang w:eastAsia="ja-JP"/>
        </w:rPr>
      </w:pPr>
      <w:bookmarkStart w:id="1" w:name="_GoBack"/>
      <w:bookmarkEnd w:id="1"/>
    </w:p>
    <w:sectPr w:rsidR="00DF2BDE" w:rsidSect="00A1090F">
      <w:headerReference w:type="default" r:id="rId8"/>
      <w:footerReference w:type="default" r:id="rId9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5CE8" w:rsidRDefault="001D5CE8" w:rsidP="00AD00DA">
      <w:pPr>
        <w:spacing w:line="240" w:lineRule="auto"/>
      </w:pPr>
      <w:r>
        <w:separator/>
      </w:r>
    </w:p>
  </w:endnote>
  <w:endnote w:type="continuationSeparator" w:id="0">
    <w:p w:rsidR="001D5CE8" w:rsidRDefault="001D5CE8" w:rsidP="00AD00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03E5" w:rsidRPr="00DF3F8E" w:rsidRDefault="00BA03E5" w:rsidP="00BA03E5"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spacing w:line="240" w:lineRule="auto"/>
      <w:jc w:val="center"/>
      <w:rPr>
        <w:rFonts w:eastAsiaTheme="minorHAnsi" w:cs="Times New Roman"/>
        <w:b/>
        <w:color w:val="333333"/>
        <w:sz w:val="20"/>
        <w:szCs w:val="20"/>
      </w:rPr>
    </w:pPr>
    <w:r>
      <w:rPr>
        <w:rFonts w:eastAsiaTheme="minorHAnsi" w:cs="Times New Roman"/>
        <w:b/>
        <w:color w:val="333333"/>
        <w:sz w:val="20"/>
        <w:szCs w:val="20"/>
      </w:rPr>
      <w:t>F</w:t>
    </w:r>
    <w:r w:rsidRPr="00DF3F8E">
      <w:rPr>
        <w:rFonts w:eastAsiaTheme="minorHAnsi" w:cs="Times New Roman"/>
        <w:b/>
        <w:color w:val="333333"/>
        <w:sz w:val="20"/>
        <w:szCs w:val="20"/>
      </w:rPr>
      <w:t xml:space="preserve">lorida Institute of Technology: Environmental Health </w:t>
    </w:r>
    <w:r w:rsidR="00A54263">
      <w:rPr>
        <w:rFonts w:eastAsiaTheme="minorHAnsi" w:cs="Times New Roman"/>
        <w:b/>
        <w:color w:val="333333"/>
        <w:sz w:val="20"/>
        <w:szCs w:val="20"/>
      </w:rPr>
      <w:t>&amp;</w:t>
    </w:r>
    <w:r w:rsidRPr="00DF3F8E">
      <w:rPr>
        <w:rFonts w:eastAsiaTheme="minorHAnsi" w:cs="Times New Roman"/>
        <w:b/>
        <w:color w:val="333333"/>
        <w:sz w:val="20"/>
        <w:szCs w:val="20"/>
      </w:rPr>
      <w:t xml:space="preserve"> Safety</w:t>
    </w:r>
  </w:p>
  <w:p w:rsidR="00764A80" w:rsidRPr="00DF3F8E" w:rsidRDefault="00BA03E5" w:rsidP="00BA03E5">
    <w:pPr>
      <w:pBdr>
        <w:top w:val="thinThickSmallGap" w:sz="24" w:space="1" w:color="622423" w:themeColor="accent2" w:themeShade="7F"/>
      </w:pBdr>
      <w:tabs>
        <w:tab w:val="center" w:pos="4680"/>
        <w:tab w:val="right" w:pos="9360"/>
      </w:tabs>
      <w:spacing w:line="240" w:lineRule="auto"/>
      <w:jc w:val="center"/>
      <w:rPr>
        <w:rFonts w:eastAsiaTheme="minorHAnsi" w:cs="Times New Roman"/>
        <w:color w:val="333333"/>
        <w:sz w:val="20"/>
        <w:szCs w:val="20"/>
      </w:rPr>
    </w:pPr>
    <w:r w:rsidRPr="00DF3F8E">
      <w:rPr>
        <w:rFonts w:eastAsiaTheme="minorHAnsi" w:cs="Times New Roman"/>
        <w:color w:val="333333"/>
        <w:sz w:val="20"/>
        <w:szCs w:val="20"/>
      </w:rPr>
      <w:t>150 West University Boulevard, Melbourne, FL 32901</w:t>
    </w:r>
    <w:r>
      <w:rPr>
        <w:rFonts w:eastAsiaTheme="minorHAnsi" w:cs="Times New Roman"/>
        <w:color w:val="333333"/>
        <w:sz w:val="20"/>
        <w:szCs w:val="20"/>
      </w:rPr>
      <w:t xml:space="preserve"> (Building 404)</w:t>
    </w:r>
    <w:r w:rsidRPr="00DF3F8E">
      <w:rPr>
        <w:rFonts w:eastAsiaTheme="minorHAnsi" w:cs="Times New Roman"/>
        <w:color w:val="333333"/>
        <w:sz w:val="20"/>
        <w:szCs w:val="20"/>
      </w:rPr>
      <w:t xml:space="preserve"> </w:t>
    </w:r>
    <w:r>
      <w:rPr>
        <w:rFonts w:eastAsiaTheme="minorHAnsi" w:cs="Times New Roman"/>
        <w:color w:val="333333"/>
        <w:sz w:val="20"/>
        <w:szCs w:val="20"/>
      </w:rPr>
      <w:t>/</w:t>
    </w:r>
    <w:r w:rsidRPr="00DF3F8E">
      <w:rPr>
        <w:rFonts w:eastAsiaTheme="minorHAnsi" w:cs="Times New Roman"/>
        <w:color w:val="333333"/>
        <w:sz w:val="20"/>
        <w:szCs w:val="20"/>
      </w:rPr>
      <w:t xml:space="preserve"> </w:t>
    </w:r>
    <w:hyperlink r:id="rId1" w:history="1">
      <w:r w:rsidRPr="00DF3F8E">
        <w:rPr>
          <w:rFonts w:eastAsiaTheme="minorHAnsi" w:cs="Times New Roman"/>
          <w:color w:val="0000FF" w:themeColor="hyperlink"/>
          <w:sz w:val="20"/>
          <w:szCs w:val="20"/>
          <w:u w:val="single"/>
        </w:rPr>
        <w:t>ehs@fit.ed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5CE8" w:rsidRDefault="001D5CE8" w:rsidP="00AD00DA">
      <w:pPr>
        <w:spacing w:line="240" w:lineRule="auto"/>
      </w:pPr>
      <w:r>
        <w:separator/>
      </w:r>
    </w:p>
  </w:footnote>
  <w:footnote w:type="continuationSeparator" w:id="0">
    <w:p w:rsidR="001D5CE8" w:rsidRDefault="001D5CE8" w:rsidP="00AD00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6EA6" w:rsidRPr="00C53428" w:rsidRDefault="00DF3F8E" w:rsidP="00507745">
    <w:pPr>
      <w:pStyle w:val="Header"/>
      <w:pBdr>
        <w:bottom w:val="single" w:sz="4" w:space="1" w:color="D9D9D9" w:themeColor="background1" w:themeShade="D9"/>
      </w:pBdr>
      <w:tabs>
        <w:tab w:val="clear" w:pos="9360"/>
        <w:tab w:val="left" w:pos="5970"/>
        <w:tab w:val="right" w:pos="10800"/>
      </w:tabs>
      <w:rPr>
        <w:b/>
        <w:bCs/>
        <w:color w:val="1F497D" w:themeColor="text2"/>
        <w:sz w:val="28"/>
        <w:szCs w:val="28"/>
      </w:rPr>
    </w:pPr>
    <w:r>
      <w:rPr>
        <w:noProof/>
        <w:color w:val="1F497D" w:themeColor="text2"/>
        <w:spacing w:val="60"/>
        <w:sz w:val="28"/>
        <w:szCs w:val="28"/>
      </w:rPr>
      <w:drawing>
        <wp:inline distT="0" distB="0" distL="0" distR="0" wp14:anchorId="70D2581E">
          <wp:extent cx="1476375" cy="50054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8167" cy="52149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sdt>
      <w:sdtPr>
        <w:rPr>
          <w:color w:val="1F497D" w:themeColor="text2"/>
          <w:spacing w:val="60"/>
          <w:sz w:val="28"/>
          <w:szCs w:val="28"/>
        </w:rPr>
        <w:id w:val="-410784287"/>
        <w:docPartObj>
          <w:docPartGallery w:val="Page Numbers (Top of Page)"/>
          <w:docPartUnique/>
        </w:docPartObj>
      </w:sdtPr>
      <w:sdtEndPr>
        <w:rPr>
          <w:b/>
          <w:bCs/>
          <w:noProof/>
          <w:spacing w:val="0"/>
        </w:rPr>
      </w:sdtEndPr>
      <w:sdtContent>
        <w:r w:rsidR="00E46EA6" w:rsidRPr="00C53428">
          <w:rPr>
            <w:color w:val="1F497D" w:themeColor="text2"/>
            <w:spacing w:val="60"/>
            <w:sz w:val="28"/>
            <w:szCs w:val="28"/>
          </w:rPr>
          <w:tab/>
        </w:r>
        <w:r w:rsidR="00DF23D9">
          <w:rPr>
            <w:color w:val="1F497D" w:themeColor="text2"/>
            <w:spacing w:val="60"/>
            <w:sz w:val="28"/>
            <w:szCs w:val="28"/>
          </w:rPr>
          <w:tab/>
        </w:r>
        <w:r w:rsidR="000A35B5">
          <w:rPr>
            <w:color w:val="1F497D" w:themeColor="text2"/>
            <w:spacing w:val="60"/>
            <w:sz w:val="28"/>
            <w:szCs w:val="28"/>
          </w:rPr>
          <w:tab/>
        </w:r>
        <w:r w:rsidR="00E46EA6" w:rsidRPr="00C53428">
          <w:rPr>
            <w:color w:val="1F497D" w:themeColor="text2"/>
            <w:spacing w:val="60"/>
            <w:sz w:val="16"/>
            <w:szCs w:val="16"/>
          </w:rPr>
          <w:t>Page</w:t>
        </w:r>
        <w:r w:rsidR="00E46EA6" w:rsidRPr="00C53428">
          <w:rPr>
            <w:color w:val="1F497D" w:themeColor="text2"/>
            <w:sz w:val="16"/>
            <w:szCs w:val="16"/>
          </w:rPr>
          <w:t xml:space="preserve"> | </w:t>
        </w:r>
        <w:r w:rsidR="00E46EA6" w:rsidRPr="00C53428">
          <w:rPr>
            <w:color w:val="1F497D" w:themeColor="text2"/>
            <w:sz w:val="16"/>
            <w:szCs w:val="16"/>
          </w:rPr>
          <w:fldChar w:fldCharType="begin"/>
        </w:r>
        <w:r w:rsidR="00E46EA6" w:rsidRPr="00C53428">
          <w:rPr>
            <w:color w:val="1F497D" w:themeColor="text2"/>
            <w:sz w:val="16"/>
            <w:szCs w:val="16"/>
          </w:rPr>
          <w:instrText xml:space="preserve"> PAGE   \* MERGEFORMAT </w:instrText>
        </w:r>
        <w:r w:rsidR="00E46EA6" w:rsidRPr="00C53428">
          <w:rPr>
            <w:color w:val="1F497D" w:themeColor="text2"/>
            <w:sz w:val="16"/>
            <w:szCs w:val="16"/>
          </w:rPr>
          <w:fldChar w:fldCharType="separate"/>
        </w:r>
        <w:r w:rsidR="00FA4665" w:rsidRPr="00FA4665">
          <w:rPr>
            <w:b/>
            <w:bCs/>
            <w:noProof/>
            <w:color w:val="1F497D" w:themeColor="text2"/>
            <w:sz w:val="16"/>
            <w:szCs w:val="16"/>
          </w:rPr>
          <w:t>1</w:t>
        </w:r>
        <w:r w:rsidR="00E46EA6" w:rsidRPr="00C53428">
          <w:rPr>
            <w:b/>
            <w:bCs/>
            <w:noProof/>
            <w:color w:val="1F497D" w:themeColor="text2"/>
            <w:sz w:val="16"/>
            <w:szCs w:val="16"/>
          </w:rPr>
          <w:fldChar w:fldCharType="end"/>
        </w:r>
      </w:sdtContent>
    </w:sdt>
  </w:p>
  <w:p w:rsidR="004534C9" w:rsidRPr="00E23C6E" w:rsidRDefault="00DE42FE" w:rsidP="00567186">
    <w:pPr>
      <w:jc w:val="center"/>
      <w:rPr>
        <w:color w:val="1F497D" w:themeColor="text2"/>
        <w:spacing w:val="60"/>
        <w:szCs w:val="24"/>
      </w:rPr>
    </w:pPr>
    <w:r>
      <w:rPr>
        <w:color w:val="1F497D" w:themeColor="text2"/>
        <w:spacing w:val="60"/>
        <w:szCs w:val="24"/>
      </w:rPr>
      <w:t>Training Documentatio</w:t>
    </w:r>
    <w:r w:rsidR="00EB1BC1">
      <w:rPr>
        <w:color w:val="1F497D" w:themeColor="text2"/>
        <w:spacing w:val="60"/>
        <w:szCs w:val="24"/>
      </w:rPr>
      <w:t>n</w:t>
    </w:r>
  </w:p>
  <w:p w:rsidR="00C26994" w:rsidRDefault="00C26994" w:rsidP="004534C9">
    <w:pPr>
      <w:ind w:left="5040" w:right="720"/>
      <w:jc w:val="center"/>
      <w:rPr>
        <w:b/>
        <w:color w:val="C00000"/>
        <w:u w:val="singl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</w:rPr>
    </w:pPr>
  </w:p>
  <w:p w:rsidR="00E23C6E" w:rsidRDefault="00E23C6E" w:rsidP="004534C9">
    <w:pPr>
      <w:ind w:left="5040" w:right="720"/>
      <w:jc w:val="center"/>
      <w:rPr>
        <w:b/>
        <w:color w:val="C00000"/>
        <w:u w:val="singl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82BA9"/>
    <w:multiLevelType w:val="hybridMultilevel"/>
    <w:tmpl w:val="643E2D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AE4AC2"/>
    <w:multiLevelType w:val="hybridMultilevel"/>
    <w:tmpl w:val="51DE24FA"/>
    <w:lvl w:ilvl="0" w:tplc="B4603AA6">
      <w:start w:val="1"/>
      <w:numFmt w:val="lowerLetter"/>
      <w:lvlText w:val="%1."/>
      <w:lvlJc w:val="left"/>
      <w:pPr>
        <w:ind w:left="9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1" w:hanging="360"/>
      </w:pPr>
    </w:lvl>
    <w:lvl w:ilvl="2" w:tplc="0409001B" w:tentative="1">
      <w:start w:val="1"/>
      <w:numFmt w:val="lowerRoman"/>
      <w:lvlText w:val="%3."/>
      <w:lvlJc w:val="right"/>
      <w:pPr>
        <w:ind w:left="2351" w:hanging="180"/>
      </w:pPr>
    </w:lvl>
    <w:lvl w:ilvl="3" w:tplc="0409000F" w:tentative="1">
      <w:start w:val="1"/>
      <w:numFmt w:val="decimal"/>
      <w:lvlText w:val="%4."/>
      <w:lvlJc w:val="left"/>
      <w:pPr>
        <w:ind w:left="3071" w:hanging="360"/>
      </w:pPr>
    </w:lvl>
    <w:lvl w:ilvl="4" w:tplc="04090019" w:tentative="1">
      <w:start w:val="1"/>
      <w:numFmt w:val="lowerLetter"/>
      <w:lvlText w:val="%5."/>
      <w:lvlJc w:val="left"/>
      <w:pPr>
        <w:ind w:left="3791" w:hanging="360"/>
      </w:pPr>
    </w:lvl>
    <w:lvl w:ilvl="5" w:tplc="0409001B" w:tentative="1">
      <w:start w:val="1"/>
      <w:numFmt w:val="lowerRoman"/>
      <w:lvlText w:val="%6."/>
      <w:lvlJc w:val="right"/>
      <w:pPr>
        <w:ind w:left="4511" w:hanging="180"/>
      </w:pPr>
    </w:lvl>
    <w:lvl w:ilvl="6" w:tplc="0409000F" w:tentative="1">
      <w:start w:val="1"/>
      <w:numFmt w:val="decimal"/>
      <w:lvlText w:val="%7."/>
      <w:lvlJc w:val="left"/>
      <w:pPr>
        <w:ind w:left="5231" w:hanging="360"/>
      </w:pPr>
    </w:lvl>
    <w:lvl w:ilvl="7" w:tplc="04090019" w:tentative="1">
      <w:start w:val="1"/>
      <w:numFmt w:val="lowerLetter"/>
      <w:lvlText w:val="%8."/>
      <w:lvlJc w:val="left"/>
      <w:pPr>
        <w:ind w:left="5951" w:hanging="360"/>
      </w:pPr>
    </w:lvl>
    <w:lvl w:ilvl="8" w:tplc="0409001B" w:tentative="1">
      <w:start w:val="1"/>
      <w:numFmt w:val="lowerRoman"/>
      <w:lvlText w:val="%9."/>
      <w:lvlJc w:val="right"/>
      <w:pPr>
        <w:ind w:left="6671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jEwMDU2sjC3NDJS0lEKTi0uzszPAykwrQUA4qJAqywAAAA="/>
  </w:docVars>
  <w:rsids>
    <w:rsidRoot w:val="00936D85"/>
    <w:rsid w:val="00002F63"/>
    <w:rsid w:val="00010F59"/>
    <w:rsid w:val="000141E7"/>
    <w:rsid w:val="00014CF2"/>
    <w:rsid w:val="00023960"/>
    <w:rsid w:val="000351D8"/>
    <w:rsid w:val="00037EB9"/>
    <w:rsid w:val="00042938"/>
    <w:rsid w:val="00050FE6"/>
    <w:rsid w:val="0005275D"/>
    <w:rsid w:val="000533CC"/>
    <w:rsid w:val="000544AB"/>
    <w:rsid w:val="00055366"/>
    <w:rsid w:val="00056959"/>
    <w:rsid w:val="000652C8"/>
    <w:rsid w:val="00066FCB"/>
    <w:rsid w:val="000678E1"/>
    <w:rsid w:val="000875C3"/>
    <w:rsid w:val="000A07C4"/>
    <w:rsid w:val="000A2326"/>
    <w:rsid w:val="000A3597"/>
    <w:rsid w:val="000A35B5"/>
    <w:rsid w:val="000B025B"/>
    <w:rsid w:val="000B576F"/>
    <w:rsid w:val="000B6083"/>
    <w:rsid w:val="000C1B15"/>
    <w:rsid w:val="000D1DB4"/>
    <w:rsid w:val="000D4A25"/>
    <w:rsid w:val="000E4BED"/>
    <w:rsid w:val="000F00F5"/>
    <w:rsid w:val="000F250B"/>
    <w:rsid w:val="00103470"/>
    <w:rsid w:val="001034D3"/>
    <w:rsid w:val="0013699A"/>
    <w:rsid w:val="00152497"/>
    <w:rsid w:val="0015527A"/>
    <w:rsid w:val="00162B06"/>
    <w:rsid w:val="00171766"/>
    <w:rsid w:val="00172160"/>
    <w:rsid w:val="00182966"/>
    <w:rsid w:val="0018733F"/>
    <w:rsid w:val="00195B6C"/>
    <w:rsid w:val="001A0064"/>
    <w:rsid w:val="001A0468"/>
    <w:rsid w:val="001A68FC"/>
    <w:rsid w:val="001A6E5A"/>
    <w:rsid w:val="001B3C1B"/>
    <w:rsid w:val="001C26DD"/>
    <w:rsid w:val="001D09E6"/>
    <w:rsid w:val="001D5CE8"/>
    <w:rsid w:val="001D62A2"/>
    <w:rsid w:val="001E2144"/>
    <w:rsid w:val="001E6920"/>
    <w:rsid w:val="001F23C6"/>
    <w:rsid w:val="001F282E"/>
    <w:rsid w:val="001F3B36"/>
    <w:rsid w:val="00207DB3"/>
    <w:rsid w:val="00221ACC"/>
    <w:rsid w:val="002266C5"/>
    <w:rsid w:val="002331F1"/>
    <w:rsid w:val="00241CAB"/>
    <w:rsid w:val="002442A5"/>
    <w:rsid w:val="002474D7"/>
    <w:rsid w:val="00251386"/>
    <w:rsid w:val="002515C2"/>
    <w:rsid w:val="002630D5"/>
    <w:rsid w:val="002702EE"/>
    <w:rsid w:val="00273770"/>
    <w:rsid w:val="002754D5"/>
    <w:rsid w:val="00276B4B"/>
    <w:rsid w:val="002839E6"/>
    <w:rsid w:val="00287FD3"/>
    <w:rsid w:val="00291FA0"/>
    <w:rsid w:val="00297033"/>
    <w:rsid w:val="002A7E3C"/>
    <w:rsid w:val="002B0038"/>
    <w:rsid w:val="002B0B6D"/>
    <w:rsid w:val="002B24A1"/>
    <w:rsid w:val="002B2DB2"/>
    <w:rsid w:val="002B2E18"/>
    <w:rsid w:val="002B43B2"/>
    <w:rsid w:val="002D2B9D"/>
    <w:rsid w:val="002D38B9"/>
    <w:rsid w:val="002D6496"/>
    <w:rsid w:val="002D6509"/>
    <w:rsid w:val="002E58E9"/>
    <w:rsid w:val="002F4597"/>
    <w:rsid w:val="00304308"/>
    <w:rsid w:val="00312824"/>
    <w:rsid w:val="00313F8D"/>
    <w:rsid w:val="00315C27"/>
    <w:rsid w:val="00327372"/>
    <w:rsid w:val="00327838"/>
    <w:rsid w:val="003311F0"/>
    <w:rsid w:val="00331670"/>
    <w:rsid w:val="003335BE"/>
    <w:rsid w:val="00341274"/>
    <w:rsid w:val="003413ED"/>
    <w:rsid w:val="003443FD"/>
    <w:rsid w:val="003448F3"/>
    <w:rsid w:val="00353AD5"/>
    <w:rsid w:val="00361EDE"/>
    <w:rsid w:val="00365A0C"/>
    <w:rsid w:val="003661A3"/>
    <w:rsid w:val="00373A85"/>
    <w:rsid w:val="003751D9"/>
    <w:rsid w:val="00394F08"/>
    <w:rsid w:val="003A00D3"/>
    <w:rsid w:val="003A37B4"/>
    <w:rsid w:val="003A57BD"/>
    <w:rsid w:val="003A6414"/>
    <w:rsid w:val="003B02BC"/>
    <w:rsid w:val="003B12DB"/>
    <w:rsid w:val="003B32A8"/>
    <w:rsid w:val="003C1095"/>
    <w:rsid w:val="003C4AFA"/>
    <w:rsid w:val="003D0CA7"/>
    <w:rsid w:val="003D2A00"/>
    <w:rsid w:val="003D3796"/>
    <w:rsid w:val="003D57AD"/>
    <w:rsid w:val="003E3553"/>
    <w:rsid w:val="003E4238"/>
    <w:rsid w:val="003F0884"/>
    <w:rsid w:val="00404392"/>
    <w:rsid w:val="00406012"/>
    <w:rsid w:val="0040697D"/>
    <w:rsid w:val="00410C8E"/>
    <w:rsid w:val="00417205"/>
    <w:rsid w:val="00426493"/>
    <w:rsid w:val="00426976"/>
    <w:rsid w:val="00430232"/>
    <w:rsid w:val="00430FE6"/>
    <w:rsid w:val="00431458"/>
    <w:rsid w:val="00440D9C"/>
    <w:rsid w:val="00441953"/>
    <w:rsid w:val="00447DE9"/>
    <w:rsid w:val="00447F20"/>
    <w:rsid w:val="00451F9A"/>
    <w:rsid w:val="004534C9"/>
    <w:rsid w:val="00462E53"/>
    <w:rsid w:val="004662F9"/>
    <w:rsid w:val="00471F0E"/>
    <w:rsid w:val="0047431B"/>
    <w:rsid w:val="0047458E"/>
    <w:rsid w:val="00492840"/>
    <w:rsid w:val="00494202"/>
    <w:rsid w:val="00494E8F"/>
    <w:rsid w:val="00496919"/>
    <w:rsid w:val="004A0143"/>
    <w:rsid w:val="004A5219"/>
    <w:rsid w:val="004B087D"/>
    <w:rsid w:val="004B119B"/>
    <w:rsid w:val="004B3144"/>
    <w:rsid w:val="004B682E"/>
    <w:rsid w:val="004C209D"/>
    <w:rsid w:val="004C2758"/>
    <w:rsid w:val="004D225F"/>
    <w:rsid w:val="004F0F76"/>
    <w:rsid w:val="00501806"/>
    <w:rsid w:val="00507745"/>
    <w:rsid w:val="00520802"/>
    <w:rsid w:val="005318FF"/>
    <w:rsid w:val="00536B4B"/>
    <w:rsid w:val="00540594"/>
    <w:rsid w:val="00544362"/>
    <w:rsid w:val="005518E6"/>
    <w:rsid w:val="00552C8C"/>
    <w:rsid w:val="005544F7"/>
    <w:rsid w:val="0056369F"/>
    <w:rsid w:val="00564F08"/>
    <w:rsid w:val="00566B0C"/>
    <w:rsid w:val="00567186"/>
    <w:rsid w:val="00567BE5"/>
    <w:rsid w:val="005909F5"/>
    <w:rsid w:val="005960B8"/>
    <w:rsid w:val="0059614E"/>
    <w:rsid w:val="00597FE7"/>
    <w:rsid w:val="005C25A9"/>
    <w:rsid w:val="005C3A77"/>
    <w:rsid w:val="005D36AA"/>
    <w:rsid w:val="005D4E4A"/>
    <w:rsid w:val="005F12FE"/>
    <w:rsid w:val="005F1CA1"/>
    <w:rsid w:val="005F2263"/>
    <w:rsid w:val="005F73AA"/>
    <w:rsid w:val="005F7983"/>
    <w:rsid w:val="00602F41"/>
    <w:rsid w:val="006035A2"/>
    <w:rsid w:val="00613290"/>
    <w:rsid w:val="00613E08"/>
    <w:rsid w:val="00615309"/>
    <w:rsid w:val="00615D43"/>
    <w:rsid w:val="00630C8E"/>
    <w:rsid w:val="00632C3D"/>
    <w:rsid w:val="00641F5A"/>
    <w:rsid w:val="0064310B"/>
    <w:rsid w:val="00653F47"/>
    <w:rsid w:val="006623EC"/>
    <w:rsid w:val="00671CF8"/>
    <w:rsid w:val="006744BA"/>
    <w:rsid w:val="00675982"/>
    <w:rsid w:val="00680725"/>
    <w:rsid w:val="006828CC"/>
    <w:rsid w:val="006829E3"/>
    <w:rsid w:val="006858E3"/>
    <w:rsid w:val="00687DEC"/>
    <w:rsid w:val="00695131"/>
    <w:rsid w:val="00695284"/>
    <w:rsid w:val="006962FA"/>
    <w:rsid w:val="006978B1"/>
    <w:rsid w:val="00697E7A"/>
    <w:rsid w:val="006A10C3"/>
    <w:rsid w:val="006A38B1"/>
    <w:rsid w:val="006A413E"/>
    <w:rsid w:val="006A4814"/>
    <w:rsid w:val="006B07E7"/>
    <w:rsid w:val="006B388B"/>
    <w:rsid w:val="006B5461"/>
    <w:rsid w:val="006C61AF"/>
    <w:rsid w:val="006D0FAE"/>
    <w:rsid w:val="006D355B"/>
    <w:rsid w:val="006D42B5"/>
    <w:rsid w:val="006E47DC"/>
    <w:rsid w:val="007121FA"/>
    <w:rsid w:val="007216EC"/>
    <w:rsid w:val="00724AE1"/>
    <w:rsid w:val="00732A89"/>
    <w:rsid w:val="00746234"/>
    <w:rsid w:val="007470BD"/>
    <w:rsid w:val="00754A89"/>
    <w:rsid w:val="00764A80"/>
    <w:rsid w:val="0076544B"/>
    <w:rsid w:val="0078733C"/>
    <w:rsid w:val="00787E1D"/>
    <w:rsid w:val="0079358D"/>
    <w:rsid w:val="007A2DDE"/>
    <w:rsid w:val="007C7F94"/>
    <w:rsid w:val="007D3610"/>
    <w:rsid w:val="007D3BB9"/>
    <w:rsid w:val="007D67A8"/>
    <w:rsid w:val="007E7B91"/>
    <w:rsid w:val="007F1A9C"/>
    <w:rsid w:val="007F38A6"/>
    <w:rsid w:val="007F55F3"/>
    <w:rsid w:val="0081086E"/>
    <w:rsid w:val="00815A08"/>
    <w:rsid w:val="00817F3F"/>
    <w:rsid w:val="008315EC"/>
    <w:rsid w:val="00832637"/>
    <w:rsid w:val="0084413A"/>
    <w:rsid w:val="00844F98"/>
    <w:rsid w:val="00845BEE"/>
    <w:rsid w:val="0085620E"/>
    <w:rsid w:val="008607D8"/>
    <w:rsid w:val="008608AD"/>
    <w:rsid w:val="0086341B"/>
    <w:rsid w:val="0086627F"/>
    <w:rsid w:val="0086763C"/>
    <w:rsid w:val="00871683"/>
    <w:rsid w:val="0087408D"/>
    <w:rsid w:val="00875DB4"/>
    <w:rsid w:val="00881771"/>
    <w:rsid w:val="008820AB"/>
    <w:rsid w:val="008911B7"/>
    <w:rsid w:val="00893DDC"/>
    <w:rsid w:val="0089639B"/>
    <w:rsid w:val="008964B0"/>
    <w:rsid w:val="008A0324"/>
    <w:rsid w:val="008A1207"/>
    <w:rsid w:val="008B5255"/>
    <w:rsid w:val="008B6408"/>
    <w:rsid w:val="008C2036"/>
    <w:rsid w:val="008D3A32"/>
    <w:rsid w:val="008E1A70"/>
    <w:rsid w:val="008E7CBC"/>
    <w:rsid w:val="008F251B"/>
    <w:rsid w:val="008F6EF7"/>
    <w:rsid w:val="00903D21"/>
    <w:rsid w:val="0090765D"/>
    <w:rsid w:val="009109F2"/>
    <w:rsid w:val="00920003"/>
    <w:rsid w:val="0092004B"/>
    <w:rsid w:val="009213AB"/>
    <w:rsid w:val="00924AEE"/>
    <w:rsid w:val="00924F18"/>
    <w:rsid w:val="00931831"/>
    <w:rsid w:val="00936692"/>
    <w:rsid w:val="009368D3"/>
    <w:rsid w:val="00936D85"/>
    <w:rsid w:val="00943CC8"/>
    <w:rsid w:val="00950241"/>
    <w:rsid w:val="009637DF"/>
    <w:rsid w:val="009678D9"/>
    <w:rsid w:val="009757E4"/>
    <w:rsid w:val="00991E16"/>
    <w:rsid w:val="009A4E04"/>
    <w:rsid w:val="009C424F"/>
    <w:rsid w:val="009D05B4"/>
    <w:rsid w:val="009D0C9A"/>
    <w:rsid w:val="009D4089"/>
    <w:rsid w:val="009F1351"/>
    <w:rsid w:val="00A056C2"/>
    <w:rsid w:val="00A0648A"/>
    <w:rsid w:val="00A1090F"/>
    <w:rsid w:val="00A303A6"/>
    <w:rsid w:val="00A313D8"/>
    <w:rsid w:val="00A42F45"/>
    <w:rsid w:val="00A4701E"/>
    <w:rsid w:val="00A5074A"/>
    <w:rsid w:val="00A52616"/>
    <w:rsid w:val="00A531ED"/>
    <w:rsid w:val="00A54263"/>
    <w:rsid w:val="00A55CD6"/>
    <w:rsid w:val="00A55D27"/>
    <w:rsid w:val="00A61ABE"/>
    <w:rsid w:val="00A663A9"/>
    <w:rsid w:val="00A676D3"/>
    <w:rsid w:val="00A70F54"/>
    <w:rsid w:val="00A717A4"/>
    <w:rsid w:val="00A853B1"/>
    <w:rsid w:val="00A86B0B"/>
    <w:rsid w:val="00A87AE6"/>
    <w:rsid w:val="00A908E9"/>
    <w:rsid w:val="00A95D34"/>
    <w:rsid w:val="00AA5338"/>
    <w:rsid w:val="00AB0A3C"/>
    <w:rsid w:val="00AB0A5D"/>
    <w:rsid w:val="00AC5C49"/>
    <w:rsid w:val="00AC651B"/>
    <w:rsid w:val="00AD00DA"/>
    <w:rsid w:val="00AD5821"/>
    <w:rsid w:val="00AD5D07"/>
    <w:rsid w:val="00AF2CEB"/>
    <w:rsid w:val="00B034C3"/>
    <w:rsid w:val="00B0360C"/>
    <w:rsid w:val="00B069C3"/>
    <w:rsid w:val="00B15819"/>
    <w:rsid w:val="00B1693B"/>
    <w:rsid w:val="00B32401"/>
    <w:rsid w:val="00B33E7C"/>
    <w:rsid w:val="00B35101"/>
    <w:rsid w:val="00B40F41"/>
    <w:rsid w:val="00B61600"/>
    <w:rsid w:val="00B63050"/>
    <w:rsid w:val="00B77CBD"/>
    <w:rsid w:val="00B81013"/>
    <w:rsid w:val="00B940EE"/>
    <w:rsid w:val="00BA03E5"/>
    <w:rsid w:val="00BA27C7"/>
    <w:rsid w:val="00BA2963"/>
    <w:rsid w:val="00BA6E83"/>
    <w:rsid w:val="00BB28F1"/>
    <w:rsid w:val="00BD17E7"/>
    <w:rsid w:val="00BD3D2B"/>
    <w:rsid w:val="00BE3F13"/>
    <w:rsid w:val="00BF2479"/>
    <w:rsid w:val="00BF5FB3"/>
    <w:rsid w:val="00BF6C25"/>
    <w:rsid w:val="00C00AB9"/>
    <w:rsid w:val="00C01B6B"/>
    <w:rsid w:val="00C0442F"/>
    <w:rsid w:val="00C0501F"/>
    <w:rsid w:val="00C12C6A"/>
    <w:rsid w:val="00C21ED2"/>
    <w:rsid w:val="00C265F5"/>
    <w:rsid w:val="00C26994"/>
    <w:rsid w:val="00C26A09"/>
    <w:rsid w:val="00C27918"/>
    <w:rsid w:val="00C31BE0"/>
    <w:rsid w:val="00C32E96"/>
    <w:rsid w:val="00C51614"/>
    <w:rsid w:val="00C53428"/>
    <w:rsid w:val="00C543F5"/>
    <w:rsid w:val="00C60F9F"/>
    <w:rsid w:val="00C667AD"/>
    <w:rsid w:val="00C72D18"/>
    <w:rsid w:val="00C7728C"/>
    <w:rsid w:val="00C85CAA"/>
    <w:rsid w:val="00C8744B"/>
    <w:rsid w:val="00C9394E"/>
    <w:rsid w:val="00C93EF2"/>
    <w:rsid w:val="00C9413C"/>
    <w:rsid w:val="00C942E2"/>
    <w:rsid w:val="00C95FF8"/>
    <w:rsid w:val="00C97FBF"/>
    <w:rsid w:val="00CA1591"/>
    <w:rsid w:val="00CA498D"/>
    <w:rsid w:val="00CA7FB1"/>
    <w:rsid w:val="00CB0455"/>
    <w:rsid w:val="00CB2065"/>
    <w:rsid w:val="00CB4952"/>
    <w:rsid w:val="00CC02B1"/>
    <w:rsid w:val="00CC1ABF"/>
    <w:rsid w:val="00CC71E6"/>
    <w:rsid w:val="00CD0443"/>
    <w:rsid w:val="00CD1590"/>
    <w:rsid w:val="00CE0F37"/>
    <w:rsid w:val="00CF1BD3"/>
    <w:rsid w:val="00CF5B38"/>
    <w:rsid w:val="00CF5CFD"/>
    <w:rsid w:val="00CF6A8C"/>
    <w:rsid w:val="00CF7959"/>
    <w:rsid w:val="00D02513"/>
    <w:rsid w:val="00D061A3"/>
    <w:rsid w:val="00D071F4"/>
    <w:rsid w:val="00D160C3"/>
    <w:rsid w:val="00D20D91"/>
    <w:rsid w:val="00D23C99"/>
    <w:rsid w:val="00D26815"/>
    <w:rsid w:val="00D311AA"/>
    <w:rsid w:val="00D325F4"/>
    <w:rsid w:val="00D43A5A"/>
    <w:rsid w:val="00D520A2"/>
    <w:rsid w:val="00D54813"/>
    <w:rsid w:val="00D641E4"/>
    <w:rsid w:val="00D646F9"/>
    <w:rsid w:val="00D954D9"/>
    <w:rsid w:val="00DA1B75"/>
    <w:rsid w:val="00DA1F4C"/>
    <w:rsid w:val="00DB47F8"/>
    <w:rsid w:val="00DB4C7B"/>
    <w:rsid w:val="00DB58C7"/>
    <w:rsid w:val="00DB703D"/>
    <w:rsid w:val="00DC01CD"/>
    <w:rsid w:val="00DC1D5B"/>
    <w:rsid w:val="00DC7667"/>
    <w:rsid w:val="00DE30AA"/>
    <w:rsid w:val="00DE42FE"/>
    <w:rsid w:val="00DF21DB"/>
    <w:rsid w:val="00DF23D9"/>
    <w:rsid w:val="00DF23E4"/>
    <w:rsid w:val="00DF2BDE"/>
    <w:rsid w:val="00DF3F8E"/>
    <w:rsid w:val="00E152F8"/>
    <w:rsid w:val="00E202E5"/>
    <w:rsid w:val="00E22305"/>
    <w:rsid w:val="00E225A9"/>
    <w:rsid w:val="00E23C6E"/>
    <w:rsid w:val="00E301D3"/>
    <w:rsid w:val="00E35428"/>
    <w:rsid w:val="00E35DD8"/>
    <w:rsid w:val="00E410FD"/>
    <w:rsid w:val="00E46EA6"/>
    <w:rsid w:val="00E47667"/>
    <w:rsid w:val="00E516B5"/>
    <w:rsid w:val="00E51818"/>
    <w:rsid w:val="00E53ECB"/>
    <w:rsid w:val="00E5550C"/>
    <w:rsid w:val="00E60EE0"/>
    <w:rsid w:val="00E611E3"/>
    <w:rsid w:val="00E613A6"/>
    <w:rsid w:val="00E66534"/>
    <w:rsid w:val="00E705EB"/>
    <w:rsid w:val="00E709BA"/>
    <w:rsid w:val="00EB1BC1"/>
    <w:rsid w:val="00EB3AA2"/>
    <w:rsid w:val="00EB62ED"/>
    <w:rsid w:val="00ED0CC0"/>
    <w:rsid w:val="00ED5E5F"/>
    <w:rsid w:val="00EE16CC"/>
    <w:rsid w:val="00EE1E8C"/>
    <w:rsid w:val="00EE2C7E"/>
    <w:rsid w:val="00EF2A1E"/>
    <w:rsid w:val="00EF3DFF"/>
    <w:rsid w:val="00EF4A74"/>
    <w:rsid w:val="00EF7A63"/>
    <w:rsid w:val="00F02FCC"/>
    <w:rsid w:val="00F04A3F"/>
    <w:rsid w:val="00F067BA"/>
    <w:rsid w:val="00F20DD5"/>
    <w:rsid w:val="00F33ED2"/>
    <w:rsid w:val="00F503A2"/>
    <w:rsid w:val="00F5361A"/>
    <w:rsid w:val="00F55A23"/>
    <w:rsid w:val="00F5600C"/>
    <w:rsid w:val="00F60811"/>
    <w:rsid w:val="00F747B9"/>
    <w:rsid w:val="00F75352"/>
    <w:rsid w:val="00F76184"/>
    <w:rsid w:val="00F84FD4"/>
    <w:rsid w:val="00F862CE"/>
    <w:rsid w:val="00F97A57"/>
    <w:rsid w:val="00FA23D5"/>
    <w:rsid w:val="00FA4665"/>
    <w:rsid w:val="00FA74B5"/>
    <w:rsid w:val="00FB39E5"/>
    <w:rsid w:val="00FB7264"/>
    <w:rsid w:val="00FC3F6D"/>
    <w:rsid w:val="00FC6137"/>
    <w:rsid w:val="00FD12F5"/>
    <w:rsid w:val="00FD5FE2"/>
    <w:rsid w:val="00FD682F"/>
    <w:rsid w:val="00FE0A4C"/>
    <w:rsid w:val="00FE396B"/>
    <w:rsid w:val="00FE4AFE"/>
    <w:rsid w:val="00FE7FE2"/>
    <w:rsid w:val="00FF2655"/>
    <w:rsid w:val="00FF4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34982E7D"/>
  <w15:docId w15:val="{E9D44DFE-B087-5040-8B24-4D28A6411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0C9A"/>
    <w:pPr>
      <w:spacing w:after="0"/>
    </w:pPr>
    <w:rPr>
      <w:rFonts w:ascii="Garamond" w:hAnsi="Garamond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814"/>
    <w:pPr>
      <w:keepNext/>
      <w:keepLines/>
      <w:pBdr>
        <w:bottom w:val="single" w:sz="8" w:space="1" w:color="000000" w:themeColor="text1"/>
      </w:pBdr>
      <w:spacing w:after="240"/>
      <w:jc w:val="both"/>
      <w:outlineLvl w:val="0"/>
    </w:pPr>
    <w:rPr>
      <w:rFonts w:eastAsiaTheme="majorEastAsia" w:cstheme="majorBidi"/>
      <w:color w:val="4F81BD" w:themeColor="accent1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1013"/>
    <w:pPr>
      <w:keepNext/>
      <w:keepLines/>
      <w:outlineLvl w:val="1"/>
    </w:pPr>
    <w:rPr>
      <w:rFonts w:eastAsiaTheme="majorEastAsia" w:cstheme="majorBidi"/>
      <w:b/>
      <w:bCs/>
      <w:color w:val="4F81BD" w:themeColor="accen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4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954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54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54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4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4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4D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4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00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0DA"/>
  </w:style>
  <w:style w:type="paragraph" w:styleId="Footer">
    <w:name w:val="footer"/>
    <w:basedOn w:val="Normal"/>
    <w:link w:val="FooterChar"/>
    <w:unhideWhenUsed/>
    <w:rsid w:val="00AD00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AD00DA"/>
  </w:style>
  <w:style w:type="character" w:styleId="Hyperlink">
    <w:name w:val="Hyperlink"/>
    <w:basedOn w:val="DefaultParagraphFont"/>
    <w:uiPriority w:val="99"/>
    <w:unhideWhenUsed/>
    <w:rsid w:val="00E709B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F7959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B0A3C"/>
    <w:rPr>
      <w:color w:val="800080" w:themeColor="followedHyperlink"/>
      <w:u w:val="single"/>
    </w:rPr>
  </w:style>
  <w:style w:type="character" w:customStyle="1" w:styleId="Style1">
    <w:name w:val="Style1"/>
    <w:basedOn w:val="DefaultParagraphFont"/>
    <w:uiPriority w:val="1"/>
    <w:rsid w:val="008F251B"/>
    <w:rPr>
      <w:rFonts w:asciiTheme="minorHAnsi" w:hAnsiTheme="minorHAnsi"/>
      <w:color w:val="FF0000"/>
      <w:sz w:val="24"/>
    </w:rPr>
  </w:style>
  <w:style w:type="character" w:customStyle="1" w:styleId="Style2">
    <w:name w:val="Style2"/>
    <w:basedOn w:val="DefaultParagraphFont"/>
    <w:uiPriority w:val="1"/>
    <w:rsid w:val="008315EC"/>
    <w:rPr>
      <w:rFonts w:asciiTheme="minorHAnsi" w:hAnsiTheme="minorHAnsi"/>
      <w:sz w:val="24"/>
    </w:rPr>
  </w:style>
  <w:style w:type="paragraph" w:styleId="NoSpacing">
    <w:name w:val="No Spacing"/>
    <w:basedOn w:val="Normal"/>
    <w:uiPriority w:val="1"/>
    <w:qFormat/>
    <w:rsid w:val="001F282E"/>
    <w:pPr>
      <w:spacing w:line="240" w:lineRule="auto"/>
    </w:pPr>
    <w:rPr>
      <w:rFonts w:ascii="Calibri" w:eastAsia="Calibri" w:hAnsi="Calibri" w:cs="Times New Roman"/>
      <w:color w:val="00000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CC71E6"/>
    <w:pPr>
      <w:spacing w:line="240" w:lineRule="auto"/>
      <w:ind w:left="720"/>
    </w:pPr>
    <w:rPr>
      <w:rFonts w:ascii="Times New Roman" w:eastAsia="Times New Roman" w:hAnsi="Times New Roman" w:cs="Times New Roman"/>
      <w:szCs w:val="24"/>
    </w:rPr>
  </w:style>
  <w:style w:type="table" w:customStyle="1" w:styleId="TableGrid8">
    <w:name w:val="Table Grid8"/>
    <w:basedOn w:val="TableNormal"/>
    <w:next w:val="TableGrid"/>
    <w:uiPriority w:val="59"/>
    <w:rsid w:val="00A47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A4814"/>
    <w:rPr>
      <w:rFonts w:ascii="Garamond" w:eastAsiaTheme="majorEastAsia" w:hAnsi="Garamond" w:cstheme="majorBidi"/>
      <w:color w:val="4F81BD" w:themeColor="accent1"/>
      <w:sz w:val="24"/>
      <w:szCs w:val="3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71683"/>
    <w:pPr>
      <w:pBdr>
        <w:bottom w:val="none" w:sz="0" w:space="0" w:color="auto"/>
      </w:pBdr>
      <w:spacing w:before="480"/>
      <w:outlineLvl w:val="9"/>
    </w:pPr>
    <w:rPr>
      <w:b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7168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B81013"/>
    <w:rPr>
      <w:rFonts w:ascii="Garamond" w:eastAsiaTheme="majorEastAsia" w:hAnsi="Garamond" w:cstheme="majorBidi"/>
      <w:b/>
      <w:bCs/>
      <w:color w:val="4F81BD" w:themeColor="accent1"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B3AA2"/>
    <w:pPr>
      <w:spacing w:after="100"/>
      <w:ind w:left="240"/>
    </w:pPr>
  </w:style>
  <w:style w:type="character" w:customStyle="1" w:styleId="Style5">
    <w:name w:val="Style5"/>
    <w:basedOn w:val="DefaultParagraphFont"/>
    <w:uiPriority w:val="1"/>
    <w:rsid w:val="00567186"/>
    <w:rPr>
      <w:rFonts w:ascii="Garamond" w:hAnsi="Garamond"/>
      <w:color w:val="FF0000"/>
      <w:sz w:val="24"/>
    </w:rPr>
  </w:style>
  <w:style w:type="table" w:customStyle="1" w:styleId="TableGrid1">
    <w:name w:val="Table Grid1"/>
    <w:basedOn w:val="TableNormal"/>
    <w:next w:val="TableGrid"/>
    <w:uiPriority w:val="59"/>
    <w:rsid w:val="00E555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hs@fit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2D96B5-3F3B-4649-B251-C919D964A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2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MC</Company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MC</dc:creator>
  <cp:lastModifiedBy>Charles Cherrito</cp:lastModifiedBy>
  <cp:revision>45</cp:revision>
  <cp:lastPrinted>2019-09-13T12:42:00Z</cp:lastPrinted>
  <dcterms:created xsi:type="dcterms:W3CDTF">2018-04-24T13:49:00Z</dcterms:created>
  <dcterms:modified xsi:type="dcterms:W3CDTF">2019-09-20T18:31:00Z</dcterms:modified>
</cp:coreProperties>
</file>